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6F04A" w14:textId="77777777" w:rsidR="00C10BFC" w:rsidRDefault="004271A5" w:rsidP="000719DB">
      <w:pPr>
        <w:spacing w:line="360" w:lineRule="auto"/>
        <w:jc w:val="center"/>
        <w:rPr>
          <w:b/>
        </w:rPr>
      </w:pPr>
      <w:r>
        <w:rPr>
          <w:b/>
        </w:rPr>
        <w:t>CỘNG HÒA XÃ HỘI CHỦ NGHĨA VIỆT NAM</w:t>
      </w:r>
    </w:p>
    <w:p w14:paraId="49BD44E9" w14:textId="77777777" w:rsidR="004271A5" w:rsidRDefault="004271A5" w:rsidP="000719DB">
      <w:pPr>
        <w:spacing w:line="360" w:lineRule="auto"/>
        <w:jc w:val="center"/>
        <w:rPr>
          <w:b/>
          <w:u w:val="single"/>
        </w:rPr>
      </w:pPr>
      <w:r w:rsidRPr="004271A5">
        <w:rPr>
          <w:b/>
          <w:u w:val="single"/>
        </w:rPr>
        <w:t>Độc lập – Tự do – Hạnh phúc</w:t>
      </w:r>
    </w:p>
    <w:p w14:paraId="7D098C90" w14:textId="02186A32" w:rsidR="004271A5" w:rsidRPr="005A486F" w:rsidRDefault="00734630" w:rsidP="00075F60">
      <w:pPr>
        <w:spacing w:line="360" w:lineRule="auto"/>
        <w:jc w:val="right"/>
        <w:rPr>
          <w:i/>
        </w:rPr>
      </w:pPr>
      <w:r>
        <w:rPr>
          <w:i/>
        </w:rPr>
        <w:t>Hà Nội</w:t>
      </w:r>
      <w:r w:rsidR="004C06A7" w:rsidRPr="005A486F">
        <w:rPr>
          <w:i/>
        </w:rPr>
        <w:t>, ngày</w:t>
      </w:r>
      <w:r w:rsidR="00D41E48">
        <w:rPr>
          <w:i/>
        </w:rPr>
        <w:t xml:space="preserve"> </w:t>
      </w:r>
      <w:r w:rsidR="00D41E48">
        <w:rPr>
          <w:i/>
          <w:lang w:val="vi-VN"/>
        </w:rPr>
        <w:t xml:space="preserve">      </w:t>
      </w:r>
      <w:r w:rsidR="00413136">
        <w:rPr>
          <w:i/>
        </w:rPr>
        <w:t xml:space="preserve">  </w:t>
      </w:r>
      <w:r w:rsidR="00075F60" w:rsidRPr="005A486F">
        <w:rPr>
          <w:i/>
        </w:rPr>
        <w:t>tháng</w:t>
      </w:r>
      <w:r w:rsidR="00413136">
        <w:rPr>
          <w:i/>
        </w:rPr>
        <w:t xml:space="preserve">   </w:t>
      </w:r>
      <w:r w:rsidR="00D41E48">
        <w:rPr>
          <w:i/>
          <w:lang w:val="vi-VN"/>
        </w:rPr>
        <w:t xml:space="preserve">   </w:t>
      </w:r>
      <w:r w:rsidR="00413136">
        <w:rPr>
          <w:i/>
        </w:rPr>
        <w:t xml:space="preserve">  </w:t>
      </w:r>
      <w:r w:rsidR="00075F60" w:rsidRPr="005A486F">
        <w:rPr>
          <w:i/>
        </w:rPr>
        <w:t>năm</w:t>
      </w:r>
      <w:r w:rsidR="00597334" w:rsidRPr="005A486F">
        <w:rPr>
          <w:i/>
        </w:rPr>
        <w:t xml:space="preserve"> </w:t>
      </w:r>
      <w:r w:rsidR="0088235D" w:rsidRPr="005A486F">
        <w:rPr>
          <w:i/>
        </w:rPr>
        <w:t>20</w:t>
      </w:r>
    </w:p>
    <w:p w14:paraId="72625C0F" w14:textId="77777777" w:rsidR="009E6964" w:rsidRPr="001C0B7F" w:rsidRDefault="009E6964" w:rsidP="009E6964">
      <w:pPr>
        <w:spacing w:before="120" w:line="360" w:lineRule="atLeast"/>
        <w:jc w:val="center"/>
        <w:rPr>
          <w:b/>
          <w:sz w:val="32"/>
          <w:szCs w:val="32"/>
        </w:rPr>
      </w:pPr>
      <w:r w:rsidRPr="001C0B7F">
        <w:rPr>
          <w:b/>
          <w:sz w:val="32"/>
          <w:szCs w:val="32"/>
        </w:rPr>
        <w:t>BẢN CAM KẾT</w:t>
      </w:r>
    </w:p>
    <w:p w14:paraId="42728D15" w14:textId="20EF3E29" w:rsidR="004271A5" w:rsidRPr="000719DB" w:rsidRDefault="004271A5" w:rsidP="009E6964">
      <w:pPr>
        <w:spacing w:before="120" w:line="360" w:lineRule="auto"/>
        <w:jc w:val="center"/>
        <w:rPr>
          <w:b/>
          <w:sz w:val="28"/>
          <w:szCs w:val="28"/>
        </w:rPr>
      </w:pPr>
      <w:r w:rsidRPr="000719DB">
        <w:rPr>
          <w:b/>
          <w:sz w:val="28"/>
          <w:szCs w:val="28"/>
        </w:rPr>
        <w:t xml:space="preserve">Kính gửi: </w:t>
      </w:r>
      <w:r w:rsidR="009E6964">
        <w:rPr>
          <w:b/>
          <w:sz w:val="28"/>
          <w:szCs w:val="28"/>
        </w:rPr>
        <w:t>T</w:t>
      </w:r>
      <w:r w:rsidR="009E6964" w:rsidRPr="009E6964">
        <w:rPr>
          <w:b/>
          <w:sz w:val="28"/>
          <w:szCs w:val="28"/>
        </w:rPr>
        <w:t>ổng</w:t>
      </w:r>
      <w:r w:rsidR="009E6964">
        <w:rPr>
          <w:b/>
          <w:sz w:val="28"/>
          <w:szCs w:val="28"/>
        </w:rPr>
        <w:t xml:space="preserve"> bi</w:t>
      </w:r>
      <w:r w:rsidR="009E6964" w:rsidRPr="009E6964">
        <w:rPr>
          <w:b/>
          <w:sz w:val="28"/>
          <w:szCs w:val="28"/>
        </w:rPr>
        <w:t>ê</w:t>
      </w:r>
      <w:r w:rsidR="009E6964">
        <w:rPr>
          <w:b/>
          <w:sz w:val="28"/>
          <w:szCs w:val="28"/>
        </w:rPr>
        <w:t>n t</w:t>
      </w:r>
      <w:r w:rsidR="009E6964" w:rsidRPr="009E6964">
        <w:rPr>
          <w:b/>
          <w:sz w:val="28"/>
          <w:szCs w:val="28"/>
        </w:rPr>
        <w:t>ập</w:t>
      </w:r>
      <w:r w:rsidR="00C6140E">
        <w:rPr>
          <w:b/>
          <w:sz w:val="28"/>
          <w:szCs w:val="28"/>
        </w:rPr>
        <w:t xml:space="preserve"> </w:t>
      </w:r>
      <w:r w:rsidRPr="000719DB">
        <w:rPr>
          <w:b/>
          <w:sz w:val="28"/>
          <w:szCs w:val="28"/>
        </w:rPr>
        <w:t>Tạp chí Y học dự phòng</w:t>
      </w:r>
    </w:p>
    <w:p w14:paraId="3F9B2C2E" w14:textId="77777777" w:rsidR="009E6964" w:rsidRDefault="009E6964" w:rsidP="000719DB">
      <w:pPr>
        <w:spacing w:line="360" w:lineRule="auto"/>
      </w:pPr>
    </w:p>
    <w:p w14:paraId="3EFABA7A" w14:textId="257569E8" w:rsidR="004271A5" w:rsidRPr="00D41E48" w:rsidRDefault="009E6964" w:rsidP="000719DB">
      <w:pPr>
        <w:spacing w:line="360" w:lineRule="auto"/>
        <w:rPr>
          <w:lang w:val="vi-VN"/>
        </w:rPr>
      </w:pPr>
      <w:r>
        <w:t>T</w:t>
      </w:r>
      <w:r w:rsidRPr="009E6964">
        <w:t>ê</w:t>
      </w:r>
      <w:r>
        <w:t>n t</w:t>
      </w:r>
      <w:r w:rsidRPr="009E6964">
        <w:t>ô</w:t>
      </w:r>
      <w:r>
        <w:t>i</w:t>
      </w:r>
      <w:r w:rsidR="00684F7A">
        <w:t xml:space="preserve"> </w:t>
      </w:r>
      <w:r w:rsidR="00DE11BB">
        <w:t xml:space="preserve">là: </w:t>
      </w:r>
      <w:r w:rsidR="00FC20A9">
        <w:tab/>
      </w:r>
      <w:r w:rsidR="00FC20A9">
        <w:tab/>
      </w:r>
      <w:r w:rsidR="00FC20A9">
        <w:tab/>
      </w:r>
    </w:p>
    <w:p w14:paraId="33D0A506" w14:textId="3E89068D" w:rsidR="009811E6" w:rsidRPr="00D41E48" w:rsidRDefault="009E6964" w:rsidP="000719DB">
      <w:pPr>
        <w:spacing w:line="360" w:lineRule="auto"/>
        <w:rPr>
          <w:lang w:val="vi-VN"/>
        </w:rPr>
      </w:pPr>
      <w:r>
        <w:t>C</w:t>
      </w:r>
      <w:r w:rsidRPr="009E6964">
        <w:t>ơ</w:t>
      </w:r>
      <w:r>
        <w:t xml:space="preserve"> quan/</w:t>
      </w:r>
      <w:r w:rsidRPr="009E6964">
        <w:t>địa</w:t>
      </w:r>
      <w:r>
        <w:t xml:space="preserve"> ch</w:t>
      </w:r>
      <w:r w:rsidRPr="009E6964">
        <w:t>ỉ</w:t>
      </w:r>
      <w:r>
        <w:t xml:space="preserve"> c</w:t>
      </w:r>
      <w:r w:rsidRPr="009E6964">
        <w:t>ô</w:t>
      </w:r>
      <w:r>
        <w:t>ng</w:t>
      </w:r>
      <w:r w:rsidR="004271A5">
        <w:t xml:space="preserve"> tác</w:t>
      </w:r>
      <w:r>
        <w:t>:</w:t>
      </w:r>
      <w:r w:rsidR="00DE11BB">
        <w:t xml:space="preserve"> </w:t>
      </w:r>
      <w:r w:rsidR="00FC20A9">
        <w:tab/>
      </w:r>
    </w:p>
    <w:p w14:paraId="6657B4B0" w14:textId="097C526E" w:rsidR="000B27DC" w:rsidRDefault="009E6964" w:rsidP="000719DB">
      <w:pPr>
        <w:spacing w:line="360" w:lineRule="auto"/>
      </w:pPr>
      <w:r>
        <w:t>T</w:t>
      </w:r>
      <w:r w:rsidR="004271A5">
        <w:t xml:space="preserve">ôi </w:t>
      </w:r>
      <w:r>
        <w:t>xin g</w:t>
      </w:r>
      <w:r w:rsidRPr="009E6964">
        <w:t>ửi</w:t>
      </w:r>
      <w:r w:rsidR="00684F7A">
        <w:t xml:space="preserve"> </w:t>
      </w:r>
      <w:r w:rsidR="00430F94">
        <w:t xml:space="preserve">bản thảo </w:t>
      </w:r>
      <w:r w:rsidR="00582C55">
        <w:t>c</w:t>
      </w:r>
      <w:r w:rsidR="00582C55" w:rsidRPr="00260280">
        <w:t>ô</w:t>
      </w:r>
      <w:r w:rsidR="00582C55">
        <w:t>ng tr</w:t>
      </w:r>
      <w:r w:rsidR="00582C55" w:rsidRPr="00260280">
        <w:t>ìn</w:t>
      </w:r>
      <w:r w:rsidR="00582C55">
        <w:t xml:space="preserve">h </w:t>
      </w:r>
      <w:r w:rsidR="00D7634E">
        <w:t>c</w:t>
      </w:r>
      <w:r w:rsidR="00D7634E" w:rsidRPr="00D7634E">
        <w:t>ô</w:t>
      </w:r>
      <w:r w:rsidR="00D7634E">
        <w:t>ng b</w:t>
      </w:r>
      <w:r w:rsidR="00D7634E" w:rsidRPr="00D7634E">
        <w:t>ố</w:t>
      </w:r>
      <w:r>
        <w:t xml:space="preserve"> tr</w:t>
      </w:r>
      <w:r w:rsidRPr="009E6964">
        <w:t>ê</w:t>
      </w:r>
      <w:r>
        <w:t>n T</w:t>
      </w:r>
      <w:r w:rsidRPr="009E6964">
        <w:t>ạp</w:t>
      </w:r>
      <w:r>
        <w:t xml:space="preserve"> ch</w:t>
      </w:r>
      <w:r w:rsidRPr="009E6964">
        <w:t>í</w:t>
      </w:r>
      <w:r>
        <w:t xml:space="preserve"> Y h</w:t>
      </w:r>
      <w:r w:rsidRPr="009E6964">
        <w:t>ọc</w:t>
      </w:r>
      <w:r>
        <w:t xml:space="preserve"> d</w:t>
      </w:r>
      <w:r w:rsidRPr="009E6964">
        <w:t>ự</w:t>
      </w:r>
      <w:r>
        <w:t xml:space="preserve"> ph</w:t>
      </w:r>
      <w:r w:rsidRPr="009E6964">
        <w:t>òng</w:t>
      </w:r>
      <w:r>
        <w:t xml:space="preserve"> c</w:t>
      </w:r>
      <w:r w:rsidRPr="009E6964">
        <w:t>ó</w:t>
      </w:r>
      <w:r>
        <w:t xml:space="preserve"> ti</w:t>
      </w:r>
      <w:r w:rsidRPr="009E6964">
        <w:t>ê</w:t>
      </w:r>
      <w:r>
        <w:t>u đ</w:t>
      </w:r>
      <w:r w:rsidRPr="009E6964">
        <w:t>ề</w:t>
      </w:r>
      <w:r w:rsidR="004271A5">
        <w:t>:</w:t>
      </w:r>
      <w:r w:rsidR="00FC20A9">
        <w:t xml:space="preserve"> </w:t>
      </w:r>
    </w:p>
    <w:p w14:paraId="2FB65ABC" w14:textId="52F11180" w:rsidR="00A21FF1" w:rsidRDefault="00406795" w:rsidP="00E94714">
      <w:pPr>
        <w:pStyle w:val="ListParagraph"/>
        <w:spacing w:after="0" w:line="360" w:lineRule="auto"/>
        <w:ind w:left="0"/>
        <w:jc w:val="both"/>
        <w:rPr>
          <w:rFonts w:ascii="Times New Roman" w:hAnsi="Times New Roman"/>
          <w:b/>
          <w:szCs w:val="26"/>
        </w:rPr>
      </w:pPr>
      <w:r>
        <w:rPr>
          <w:rFonts w:ascii="Times New Roman" w:hAnsi="Times New Roman"/>
          <w:b/>
          <w:szCs w:val="26"/>
        </w:rPr>
        <w:t>……………………………………………………………………………………………………………………………………………</w:t>
      </w:r>
      <w:r w:rsidR="000945A1">
        <w:rPr>
          <w:rFonts w:ascii="Times New Roman" w:hAnsi="Times New Roman"/>
          <w:b/>
          <w:szCs w:val="26"/>
        </w:rPr>
        <w:t>……………………………………………………………</w:t>
      </w:r>
      <w:r w:rsidR="00A21FF1">
        <w:rPr>
          <w:rFonts w:ascii="Times New Roman" w:hAnsi="Times New Roman"/>
          <w:b/>
          <w:szCs w:val="26"/>
        </w:rPr>
        <w:t>…………………………………………………………………………………………………………………………</w:t>
      </w:r>
      <w:r w:rsidR="00E94714">
        <w:rPr>
          <w:rFonts w:ascii="Times New Roman" w:hAnsi="Times New Roman"/>
          <w:b/>
          <w:szCs w:val="26"/>
        </w:rPr>
        <w:t>...</w:t>
      </w:r>
    </w:p>
    <w:p w14:paraId="070AF9E9" w14:textId="79BE0498" w:rsidR="00E94714" w:rsidRDefault="00684F7A" w:rsidP="00B1307C">
      <w:pPr>
        <w:pStyle w:val="ListParagraph"/>
        <w:spacing w:after="0" w:line="288" w:lineRule="auto"/>
        <w:ind w:left="0"/>
        <w:jc w:val="both"/>
        <w:rPr>
          <w:rFonts w:ascii="Times New Roman" w:hAnsi="Times New Roman"/>
          <w:b/>
          <w:i/>
          <w:szCs w:val="26"/>
        </w:rPr>
      </w:pPr>
      <w:r w:rsidRPr="003128DC">
        <w:rPr>
          <w:rFonts w:ascii="Times New Roman" w:hAnsi="Times New Roman"/>
          <w:sz w:val="24"/>
          <w:szCs w:val="24"/>
          <w:lang w:val="en-US"/>
        </w:rPr>
        <w:t xml:space="preserve">của nhóm tác giả: </w:t>
      </w:r>
      <w:r w:rsidR="00E94714">
        <w:rPr>
          <w:rFonts w:ascii="Times New Roman" w:hAnsi="Times New Roman"/>
          <w:b/>
          <w:i/>
          <w:szCs w:val="26"/>
        </w:rPr>
        <w:t>……………………………………………………………………………………….</w:t>
      </w:r>
    </w:p>
    <w:p w14:paraId="1CE9F2A3" w14:textId="1724B731" w:rsidR="00FC20A9" w:rsidRPr="003128DC" w:rsidRDefault="00967586" w:rsidP="00B1307C">
      <w:pPr>
        <w:pStyle w:val="ListParagraph"/>
        <w:spacing w:after="0" w:line="288" w:lineRule="auto"/>
        <w:ind w:left="0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…………………………………………………………………………………………………</w:t>
      </w:r>
    </w:p>
    <w:p w14:paraId="560E0FDC" w14:textId="77777777" w:rsidR="000719DB" w:rsidRDefault="009E6964" w:rsidP="00660217">
      <w:pPr>
        <w:spacing w:line="312" w:lineRule="auto"/>
        <w:jc w:val="both"/>
      </w:pPr>
      <w:r w:rsidRPr="00AE6418">
        <w:rPr>
          <w:spacing w:val="-10"/>
        </w:rPr>
        <w:t>Tôi</w:t>
      </w:r>
      <w:r w:rsidR="00260280">
        <w:rPr>
          <w:spacing w:val="-10"/>
        </w:rPr>
        <w:t xml:space="preserve"> đư</w:t>
      </w:r>
      <w:r w:rsidR="00260280" w:rsidRPr="00260280">
        <w:rPr>
          <w:spacing w:val="-10"/>
        </w:rPr>
        <w:t>ợc</w:t>
      </w:r>
      <w:r w:rsidR="00260280">
        <w:rPr>
          <w:spacing w:val="-10"/>
        </w:rPr>
        <w:t xml:space="preserve"> s</w:t>
      </w:r>
      <w:r w:rsidR="00260280" w:rsidRPr="00260280">
        <w:rPr>
          <w:spacing w:val="-10"/>
        </w:rPr>
        <w:t>ự</w:t>
      </w:r>
      <w:r w:rsidR="00194F10">
        <w:rPr>
          <w:spacing w:val="-10"/>
        </w:rPr>
        <w:t xml:space="preserve"> </w:t>
      </w:r>
      <w:r w:rsidR="00260280" w:rsidRPr="00260280">
        <w:rPr>
          <w:spacing w:val="-10"/>
        </w:rPr>
        <w:t>ủ</w:t>
      </w:r>
      <w:r w:rsidR="00260280">
        <w:rPr>
          <w:spacing w:val="-10"/>
        </w:rPr>
        <w:t>y quy</w:t>
      </w:r>
      <w:r w:rsidR="00260280" w:rsidRPr="00260280">
        <w:rPr>
          <w:spacing w:val="-10"/>
        </w:rPr>
        <w:t>ền</w:t>
      </w:r>
      <w:r w:rsidR="00260280">
        <w:rPr>
          <w:spacing w:val="-10"/>
        </w:rPr>
        <w:t xml:space="preserve"> c</w:t>
      </w:r>
      <w:r w:rsidR="00260280" w:rsidRPr="00260280">
        <w:rPr>
          <w:spacing w:val="-10"/>
        </w:rPr>
        <w:t>ủ</w:t>
      </w:r>
      <w:r w:rsidR="00260280">
        <w:rPr>
          <w:spacing w:val="-10"/>
        </w:rPr>
        <w:t>a</w:t>
      </w:r>
      <w:r w:rsidRPr="00AE6418">
        <w:rPr>
          <w:spacing w:val="-10"/>
        </w:rPr>
        <w:t xml:space="preserve"> nhóm tác giả</w:t>
      </w:r>
      <w:r w:rsidR="00D26EE4">
        <w:rPr>
          <w:spacing w:val="-10"/>
        </w:rPr>
        <w:t xml:space="preserve"> tr</w:t>
      </w:r>
      <w:r w:rsidR="00D26EE4" w:rsidRPr="00D26EE4">
        <w:rPr>
          <w:spacing w:val="-10"/>
        </w:rPr>
        <w:t>ê</w:t>
      </w:r>
      <w:r w:rsidR="00D26EE4">
        <w:rPr>
          <w:spacing w:val="-10"/>
        </w:rPr>
        <w:t>n</w:t>
      </w:r>
      <w:r w:rsidRPr="00AE6418">
        <w:rPr>
          <w:spacing w:val="-10"/>
        </w:rPr>
        <w:t>, xin cam kết những nội dung dưới đây</w:t>
      </w:r>
      <w:r w:rsidR="008D4386">
        <w:rPr>
          <w:spacing w:val="-10"/>
        </w:rPr>
        <w:t>:</w:t>
      </w:r>
    </w:p>
    <w:p w14:paraId="7483510C" w14:textId="77777777" w:rsidR="00CB7B3C" w:rsidRDefault="00CB7B3C" w:rsidP="00660217">
      <w:pPr>
        <w:numPr>
          <w:ilvl w:val="0"/>
          <w:numId w:val="2"/>
        </w:numPr>
        <w:spacing w:line="312" w:lineRule="auto"/>
        <w:ind w:left="284" w:hanging="284"/>
        <w:jc w:val="both"/>
      </w:pPr>
      <w:r>
        <w:t>T</w:t>
      </w:r>
      <w:r w:rsidRPr="00CB7B3C">
        <w:t>ô</w:t>
      </w:r>
      <w:r>
        <w:t>i l</w:t>
      </w:r>
      <w:r w:rsidRPr="00CB7B3C">
        <w:t>à</w:t>
      </w:r>
      <w:r w:rsidR="00194F10">
        <w:t xml:space="preserve"> </w:t>
      </w:r>
      <w:r w:rsidR="002C04B4">
        <w:t>tác giả</w:t>
      </w:r>
      <w:r w:rsidR="00194F10">
        <w:t xml:space="preserve"> </w:t>
      </w:r>
      <w:r w:rsidR="00F15EAC">
        <w:t xml:space="preserve">chính </w:t>
      </w:r>
      <w:r>
        <w:t>c</w:t>
      </w:r>
      <w:r w:rsidRPr="00CB7B3C">
        <w:t>ủ</w:t>
      </w:r>
      <w:r>
        <w:t>a c</w:t>
      </w:r>
      <w:r w:rsidRPr="00CB7B3C">
        <w:t>ô</w:t>
      </w:r>
      <w:r>
        <w:t>ng tr</w:t>
      </w:r>
      <w:r w:rsidRPr="00CB7B3C">
        <w:t>ình</w:t>
      </w:r>
      <w:r>
        <w:t xml:space="preserve"> c</w:t>
      </w:r>
      <w:r w:rsidRPr="00CB7B3C">
        <w:t>ó</w:t>
      </w:r>
      <w:r>
        <w:t xml:space="preserve"> ti</w:t>
      </w:r>
      <w:r w:rsidRPr="00CB7B3C">
        <w:t>ê</w:t>
      </w:r>
      <w:r>
        <w:t>u đ</w:t>
      </w:r>
      <w:r w:rsidRPr="00CB7B3C">
        <w:t>ề</w:t>
      </w:r>
      <w:r>
        <w:t xml:space="preserve"> tr</w:t>
      </w:r>
      <w:r w:rsidRPr="00CB7B3C">
        <w:t>ê</w:t>
      </w:r>
      <w:r>
        <w:t>n;</w:t>
      </w:r>
    </w:p>
    <w:p w14:paraId="6CC9294D" w14:textId="64A84FEA" w:rsidR="008D4386" w:rsidRDefault="008D4386" w:rsidP="00660217">
      <w:pPr>
        <w:numPr>
          <w:ilvl w:val="0"/>
          <w:numId w:val="2"/>
        </w:numPr>
        <w:spacing w:line="312" w:lineRule="auto"/>
        <w:ind w:left="284" w:hanging="284"/>
        <w:jc w:val="both"/>
      </w:pPr>
      <w:r>
        <w:t>S</w:t>
      </w:r>
      <w:r w:rsidRPr="008D4386">
        <w:t>ố</w:t>
      </w:r>
      <w:r>
        <w:t xml:space="preserve"> li</w:t>
      </w:r>
      <w:r w:rsidRPr="008D4386">
        <w:t>ệu</w:t>
      </w:r>
      <w:r>
        <w:t xml:space="preserve"> ph</w:t>
      </w:r>
      <w:r w:rsidRPr="008D4386">
        <w:t>â</w:t>
      </w:r>
      <w:r>
        <w:t>n t</w:t>
      </w:r>
      <w:r w:rsidRPr="008D4386">
        <w:t>íc</w:t>
      </w:r>
      <w:r>
        <w:t xml:space="preserve">h </w:t>
      </w:r>
      <w:r w:rsidR="00CB7B3C">
        <w:t>trong b</w:t>
      </w:r>
      <w:r w:rsidR="00CB7B3C" w:rsidRPr="00CB7B3C">
        <w:t>ài</w:t>
      </w:r>
      <w:r w:rsidR="00194F10">
        <w:t xml:space="preserve"> </w:t>
      </w:r>
      <w:r>
        <w:t>l</w:t>
      </w:r>
      <w:r w:rsidRPr="008D4386">
        <w:t>à</w:t>
      </w:r>
      <w:r>
        <w:t xml:space="preserve"> trung th</w:t>
      </w:r>
      <w:r w:rsidRPr="008D4386">
        <w:t>ực</w:t>
      </w:r>
      <w:r w:rsidR="00CB7B3C">
        <w:t>, l</w:t>
      </w:r>
      <w:r w:rsidR="00CB7B3C" w:rsidRPr="00CB7B3C">
        <w:t>à</w:t>
      </w:r>
      <w:r w:rsidR="00CB7B3C">
        <w:t xml:space="preserve"> k</w:t>
      </w:r>
      <w:r w:rsidR="00CB7B3C" w:rsidRPr="00CB7B3C">
        <w:t>ết</w:t>
      </w:r>
      <w:r w:rsidR="00CB7B3C">
        <w:t xml:space="preserve"> qu</w:t>
      </w:r>
      <w:r w:rsidR="00CB7B3C" w:rsidRPr="00CB7B3C">
        <w:t>ả</w:t>
      </w:r>
      <w:r w:rsidR="00CB7B3C">
        <w:t xml:space="preserve"> nghi</w:t>
      </w:r>
      <w:r w:rsidR="00CB7B3C" w:rsidRPr="00CB7B3C">
        <w:t>ê</w:t>
      </w:r>
      <w:r w:rsidR="00CB7B3C">
        <w:t>n c</w:t>
      </w:r>
      <w:r w:rsidR="00CB7B3C" w:rsidRPr="00CB7B3C">
        <w:t>ứu</w:t>
      </w:r>
      <w:r w:rsidR="00CB7B3C">
        <w:t xml:space="preserve"> </w:t>
      </w:r>
      <w:r w:rsidR="00430F94">
        <w:t xml:space="preserve">chung </w:t>
      </w:r>
      <w:r w:rsidR="00CB7B3C">
        <w:t>c</w:t>
      </w:r>
      <w:r w:rsidR="00CB7B3C" w:rsidRPr="00CB7B3C">
        <w:t>ủ</w:t>
      </w:r>
      <w:r w:rsidR="00CB7B3C">
        <w:t>a ch</w:t>
      </w:r>
      <w:r w:rsidR="00CB7B3C" w:rsidRPr="00CB7B3C">
        <w:t>ính</w:t>
      </w:r>
      <w:r w:rsidR="00CB7B3C">
        <w:t xml:space="preserve"> nh</w:t>
      </w:r>
      <w:r w:rsidR="00CB7B3C" w:rsidRPr="00CB7B3C">
        <w:t>óm</w:t>
      </w:r>
      <w:r w:rsidR="00CB7B3C">
        <w:t xml:space="preserve"> t</w:t>
      </w:r>
      <w:r w:rsidR="00CB7B3C" w:rsidRPr="00CB7B3C">
        <w:t>ác</w:t>
      </w:r>
      <w:r w:rsidR="00CB7B3C">
        <w:t xml:space="preserve"> gi</w:t>
      </w:r>
      <w:r w:rsidR="00CB7B3C" w:rsidRPr="00CB7B3C">
        <w:t>ả</w:t>
      </w:r>
      <w:r w:rsidR="00260280">
        <w:t xml:space="preserve">;  </w:t>
      </w:r>
    </w:p>
    <w:p w14:paraId="7C425732" w14:textId="77777777" w:rsidR="004271A5" w:rsidRDefault="00AD187E" w:rsidP="00660217">
      <w:pPr>
        <w:numPr>
          <w:ilvl w:val="0"/>
          <w:numId w:val="2"/>
        </w:numPr>
        <w:spacing w:line="312" w:lineRule="auto"/>
        <w:ind w:left="284" w:hanging="284"/>
        <w:jc w:val="both"/>
      </w:pPr>
      <w:r>
        <w:t>N</w:t>
      </w:r>
      <w:r w:rsidR="00CB7B3C">
        <w:t>ội dung trong b</w:t>
      </w:r>
      <w:r w:rsidR="00CB7B3C" w:rsidRPr="00CB7B3C">
        <w:t>ài</w:t>
      </w:r>
      <w:r w:rsidR="003128DC">
        <w:t xml:space="preserve"> </w:t>
      </w:r>
      <w:r w:rsidR="004271A5">
        <w:t xml:space="preserve">chưa được </w:t>
      </w:r>
      <w:r>
        <w:t>g</w:t>
      </w:r>
      <w:r w:rsidRPr="00AD187E">
        <w:t>ửi</w:t>
      </w:r>
      <w:r w:rsidR="00194F10">
        <w:t xml:space="preserve"> </w:t>
      </w:r>
      <w:r w:rsidR="004271A5">
        <w:t xml:space="preserve">đăng </w:t>
      </w:r>
      <w:r w:rsidR="00CB7B3C">
        <w:t>ho</w:t>
      </w:r>
      <w:r w:rsidR="00CB7B3C" w:rsidRPr="00CB7B3C">
        <w:t>ặc</w:t>
      </w:r>
      <w:r w:rsidR="003128DC">
        <w:t xml:space="preserve"> </w:t>
      </w:r>
      <w:r>
        <w:t>c</w:t>
      </w:r>
      <w:r w:rsidRPr="00AD187E">
        <w:t>ô</w:t>
      </w:r>
      <w:r>
        <w:t>ng b</w:t>
      </w:r>
      <w:r w:rsidRPr="00AD187E">
        <w:t>ố</w:t>
      </w:r>
      <w:r w:rsidR="00CB7B3C">
        <w:t xml:space="preserve"> tr</w:t>
      </w:r>
      <w:r w:rsidR="00CB7B3C" w:rsidRPr="00CB7B3C">
        <w:t>ê</w:t>
      </w:r>
      <w:r w:rsidR="00CB7B3C">
        <w:t>n b</w:t>
      </w:r>
      <w:r w:rsidR="00CB7B3C" w:rsidRPr="00CB7B3C">
        <w:t>ấ</w:t>
      </w:r>
      <w:r w:rsidR="00CB7B3C">
        <w:t>t k</w:t>
      </w:r>
      <w:r w:rsidR="00CB7B3C" w:rsidRPr="00CB7B3C">
        <w:t>ỳ</w:t>
      </w:r>
      <w:r w:rsidR="004271A5">
        <w:t xml:space="preserve"> tạp chí </w:t>
      </w:r>
      <w:r w:rsidR="00CB7B3C">
        <w:t>qu</w:t>
      </w:r>
      <w:r w:rsidR="00CB7B3C" w:rsidRPr="00CB7B3C">
        <w:t>ốc</w:t>
      </w:r>
      <w:r w:rsidR="00CB7B3C">
        <w:t xml:space="preserve"> gia hay qu</w:t>
      </w:r>
      <w:r w:rsidR="00CB7B3C" w:rsidRPr="00CB7B3C">
        <w:t>ốc</w:t>
      </w:r>
      <w:r w:rsidR="00CB7B3C">
        <w:t xml:space="preserve"> t</w:t>
      </w:r>
      <w:r w:rsidR="00CB7B3C" w:rsidRPr="00CB7B3C">
        <w:t>ế</w:t>
      </w:r>
      <w:r w:rsidR="00CB7B3C">
        <w:t xml:space="preserve"> kh</w:t>
      </w:r>
      <w:r w:rsidR="00CB7B3C" w:rsidRPr="00CB7B3C">
        <w:t>ác</w:t>
      </w:r>
      <w:r w:rsidR="004271A5">
        <w:t>;</w:t>
      </w:r>
    </w:p>
    <w:p w14:paraId="18180C7B" w14:textId="77777777" w:rsidR="003D3E6A" w:rsidRDefault="004271A5" w:rsidP="00660217">
      <w:pPr>
        <w:numPr>
          <w:ilvl w:val="0"/>
          <w:numId w:val="2"/>
        </w:numPr>
        <w:spacing w:line="312" w:lineRule="auto"/>
        <w:ind w:left="284" w:hanging="284"/>
        <w:jc w:val="both"/>
      </w:pPr>
      <w:r>
        <w:t>Tất cả các tác giả</w:t>
      </w:r>
      <w:r w:rsidR="00CB7B3C">
        <w:t xml:space="preserve"> c</w:t>
      </w:r>
      <w:r w:rsidR="00CB7B3C" w:rsidRPr="00CB7B3C">
        <w:t>ó</w:t>
      </w:r>
      <w:r w:rsidR="00CB7B3C">
        <w:t xml:space="preserve"> t</w:t>
      </w:r>
      <w:r w:rsidR="00CB7B3C" w:rsidRPr="00CB7B3C">
        <w:t>ê</w:t>
      </w:r>
      <w:r w:rsidR="00CB7B3C">
        <w:t>n trong b</w:t>
      </w:r>
      <w:r w:rsidR="00CB7B3C" w:rsidRPr="00CB7B3C">
        <w:t>ài</w:t>
      </w:r>
      <w:r w:rsidR="00CB7B3C">
        <w:t xml:space="preserve"> tr</w:t>
      </w:r>
      <w:r w:rsidR="00CB7B3C" w:rsidRPr="00CB7B3C">
        <w:t>ê</w:t>
      </w:r>
      <w:r w:rsidR="00CB7B3C">
        <w:t xml:space="preserve">n </w:t>
      </w:r>
      <w:r>
        <w:t>đều</w:t>
      </w:r>
      <w:r w:rsidR="003128DC">
        <w:t xml:space="preserve"> </w:t>
      </w:r>
      <w:r w:rsidR="00CB7B3C" w:rsidRPr="00CB7B3C">
        <w:t>đã</w:t>
      </w:r>
      <w:r w:rsidR="003128DC">
        <w:t xml:space="preserve"> </w:t>
      </w:r>
      <w:r w:rsidR="00CB7B3C" w:rsidRPr="00CB7B3C">
        <w:t>đọc</w:t>
      </w:r>
      <w:r w:rsidR="00CB7B3C">
        <w:t xml:space="preserve"> b</w:t>
      </w:r>
      <w:r w:rsidR="00CB7B3C" w:rsidRPr="00CB7B3C">
        <w:t>ản</w:t>
      </w:r>
      <w:r w:rsidR="00CB7B3C">
        <w:t xml:space="preserve"> th</w:t>
      </w:r>
      <w:r w:rsidR="00CB7B3C" w:rsidRPr="00CB7B3C">
        <w:t>ảo</w:t>
      </w:r>
      <w:r w:rsidR="00260280">
        <w:t xml:space="preserve">, </w:t>
      </w:r>
      <w:r w:rsidR="00CB7B3C" w:rsidRPr="00CB7B3C">
        <w:t>đã</w:t>
      </w:r>
      <w:r w:rsidR="003128DC">
        <w:t xml:space="preserve"> </w:t>
      </w:r>
      <w:r w:rsidR="00260280">
        <w:t>th</w:t>
      </w:r>
      <w:r w:rsidR="00260280" w:rsidRPr="00260280">
        <w:t>ỏ</w:t>
      </w:r>
      <w:r w:rsidR="00260280">
        <w:t>a thu</w:t>
      </w:r>
      <w:r w:rsidR="00260280" w:rsidRPr="00260280">
        <w:t>ận</w:t>
      </w:r>
      <w:r w:rsidR="003128DC">
        <w:t xml:space="preserve"> </w:t>
      </w:r>
      <w:r w:rsidR="00260280">
        <w:t>v</w:t>
      </w:r>
      <w:r w:rsidR="00260280" w:rsidRPr="00260280">
        <w:t>ề</w:t>
      </w:r>
      <w:r w:rsidR="00260280">
        <w:t xml:space="preserve"> th</w:t>
      </w:r>
      <w:r w:rsidR="00260280" w:rsidRPr="00260280">
        <w:t>ứ</w:t>
      </w:r>
      <w:r w:rsidR="00260280">
        <w:t xml:space="preserve"> t</w:t>
      </w:r>
      <w:r w:rsidR="00260280" w:rsidRPr="00260280">
        <w:t>ự</w:t>
      </w:r>
      <w:r w:rsidR="00260280">
        <w:t xml:space="preserve"> t</w:t>
      </w:r>
      <w:r w:rsidR="00260280" w:rsidRPr="00260280">
        <w:t>ác</w:t>
      </w:r>
      <w:r w:rsidR="00260280">
        <w:t xml:space="preserve"> gi</w:t>
      </w:r>
      <w:r w:rsidR="00260280" w:rsidRPr="00260280">
        <w:t>ả</w:t>
      </w:r>
      <w:r w:rsidR="00260280">
        <w:t xml:space="preserve"> v</w:t>
      </w:r>
      <w:r w:rsidR="00260280" w:rsidRPr="00260280">
        <w:t>à</w:t>
      </w:r>
      <w:r w:rsidR="00260280">
        <w:t xml:space="preserve"> đ</w:t>
      </w:r>
      <w:r w:rsidR="00260280" w:rsidRPr="00260280">
        <w:t>ồng</w:t>
      </w:r>
      <w:r w:rsidR="003128DC">
        <w:t xml:space="preserve"> </w:t>
      </w:r>
      <w:r w:rsidR="00260280" w:rsidRPr="00260280">
        <w:t>ý</w:t>
      </w:r>
      <w:r w:rsidR="003128DC">
        <w:t xml:space="preserve"> </w:t>
      </w:r>
      <w:r w:rsidR="00CB7B3C">
        <w:t>g</w:t>
      </w:r>
      <w:r w:rsidR="00CB7B3C" w:rsidRPr="00CB7B3C">
        <w:t>ửi</w:t>
      </w:r>
      <w:r w:rsidR="003128DC">
        <w:t xml:space="preserve"> </w:t>
      </w:r>
      <w:r w:rsidR="00CB7B3C" w:rsidRPr="00CB7B3C">
        <w:t>đă</w:t>
      </w:r>
      <w:r w:rsidR="00CB7B3C">
        <w:t>ng tr</w:t>
      </w:r>
      <w:r w:rsidR="00CB7B3C" w:rsidRPr="00CB7B3C">
        <w:t>ê</w:t>
      </w:r>
      <w:r w:rsidR="00CB7B3C">
        <w:t xml:space="preserve">n </w:t>
      </w:r>
      <w:r w:rsidR="00D7634E">
        <w:t>T</w:t>
      </w:r>
      <w:r w:rsidR="004C06A7" w:rsidRPr="004C06A7">
        <w:t>ạp</w:t>
      </w:r>
      <w:r w:rsidR="004C06A7">
        <w:t xml:space="preserve"> ch</w:t>
      </w:r>
      <w:r w:rsidR="004C06A7" w:rsidRPr="004C06A7">
        <w:t>í</w:t>
      </w:r>
      <w:r w:rsidR="004C06A7">
        <w:t xml:space="preserve"> Y h</w:t>
      </w:r>
      <w:r w:rsidR="004C06A7" w:rsidRPr="004C06A7">
        <w:t>ọc</w:t>
      </w:r>
      <w:r w:rsidR="004C06A7">
        <w:t xml:space="preserve"> d</w:t>
      </w:r>
      <w:r w:rsidR="004C06A7" w:rsidRPr="004C06A7">
        <w:t>ự</w:t>
      </w:r>
      <w:r w:rsidR="004C06A7">
        <w:t xml:space="preserve"> ph</w:t>
      </w:r>
      <w:r w:rsidR="004C06A7" w:rsidRPr="004C06A7">
        <w:t>òng</w:t>
      </w:r>
      <w:r w:rsidR="00DE15A1">
        <w:t>;</w:t>
      </w:r>
    </w:p>
    <w:p w14:paraId="6DA39323" w14:textId="6EC47B8A" w:rsidR="004271A5" w:rsidRDefault="003D3E6A" w:rsidP="00660217">
      <w:pPr>
        <w:numPr>
          <w:ilvl w:val="0"/>
          <w:numId w:val="2"/>
        </w:numPr>
        <w:spacing w:line="312" w:lineRule="auto"/>
        <w:ind w:left="284" w:hanging="284"/>
        <w:jc w:val="both"/>
      </w:pPr>
      <w:r>
        <w:t>C</w:t>
      </w:r>
      <w:r w:rsidRPr="003D3E6A">
        <w:t>ô</w:t>
      </w:r>
      <w:r>
        <w:t>ng tr</w:t>
      </w:r>
      <w:r w:rsidRPr="003D3E6A">
        <w:t>ình</w:t>
      </w:r>
      <w:r>
        <w:t xml:space="preserve"> n</w:t>
      </w:r>
      <w:r w:rsidRPr="003D3E6A">
        <w:t>ày</w:t>
      </w:r>
      <w:r w:rsidR="003128DC">
        <w:t xml:space="preserve"> </w:t>
      </w:r>
      <w:r w:rsidR="00582C55">
        <w:t>kh</w:t>
      </w:r>
      <w:r w:rsidR="00582C55" w:rsidRPr="00582C55">
        <w:t>ô</w:t>
      </w:r>
      <w:r w:rsidR="00582C55">
        <w:t>ng c</w:t>
      </w:r>
      <w:r w:rsidR="00582C55" w:rsidRPr="00582C55">
        <w:t>ó</w:t>
      </w:r>
      <w:r w:rsidR="003128DC">
        <w:t xml:space="preserve"> </w:t>
      </w:r>
      <w:r>
        <w:t>b</w:t>
      </w:r>
      <w:r w:rsidRPr="003D3E6A">
        <w:t>ất</w:t>
      </w:r>
      <w:r>
        <w:t xml:space="preserve"> k</w:t>
      </w:r>
      <w:r w:rsidRPr="003D3E6A">
        <w:t>ỳ</w:t>
      </w:r>
      <w:r w:rsidR="003128DC">
        <w:t xml:space="preserve"> </w:t>
      </w:r>
      <w:r w:rsidR="00582C55">
        <w:t>s</w:t>
      </w:r>
      <w:r w:rsidR="00582C55" w:rsidRPr="00582C55">
        <w:t>ự</w:t>
      </w:r>
      <w:r w:rsidR="00582C55">
        <w:t xml:space="preserve"> xung đ</w:t>
      </w:r>
      <w:r w:rsidR="00582C55" w:rsidRPr="00582C55">
        <w:t>ột</w:t>
      </w:r>
      <w:r w:rsidR="00582C55">
        <w:t xml:space="preserve"> v</w:t>
      </w:r>
      <w:r w:rsidR="00582C55" w:rsidRPr="00582C55">
        <w:t>ề</w:t>
      </w:r>
      <w:r w:rsidR="00582C55">
        <w:t xml:space="preserve"> l</w:t>
      </w:r>
      <w:r w:rsidR="00582C55" w:rsidRPr="00582C55">
        <w:t>ợi</w:t>
      </w:r>
      <w:r w:rsidR="003128DC">
        <w:t xml:space="preserve"> </w:t>
      </w:r>
      <w:r w:rsidR="00582C55" w:rsidRPr="00582C55">
        <w:t>ích</w:t>
      </w:r>
      <w:r w:rsidR="003128DC">
        <w:t xml:space="preserve"> </w:t>
      </w:r>
      <w:r>
        <w:t>n</w:t>
      </w:r>
      <w:r w:rsidRPr="003D3E6A">
        <w:t>ào</w:t>
      </w:r>
      <w:r w:rsidR="003128DC">
        <w:t xml:space="preserve"> </w:t>
      </w:r>
      <w:r w:rsidR="00582C55">
        <w:t>gi</w:t>
      </w:r>
      <w:r w:rsidR="00582C55" w:rsidRPr="00582C55">
        <w:t>ữ</w:t>
      </w:r>
      <w:r w:rsidR="00582C55">
        <w:t>a c</w:t>
      </w:r>
      <w:r w:rsidR="00582C55" w:rsidRPr="00582C55">
        <w:t>ác</w:t>
      </w:r>
      <w:r w:rsidR="00582C55">
        <w:t xml:space="preserve"> t</w:t>
      </w:r>
      <w:r w:rsidR="00582C55" w:rsidRPr="00582C55">
        <w:t>ác</w:t>
      </w:r>
      <w:r w:rsidR="00582C55">
        <w:t xml:space="preserve"> gi</w:t>
      </w:r>
      <w:r w:rsidR="00C22E0F">
        <w:t>ả trong b</w:t>
      </w:r>
      <w:r w:rsidR="00C22E0F" w:rsidRPr="00C22E0F">
        <w:t>ài</w:t>
      </w:r>
      <w:r w:rsidR="00C22E0F">
        <w:t xml:space="preserve"> v</w:t>
      </w:r>
      <w:r w:rsidR="00C22E0F" w:rsidRPr="00C22E0F">
        <w:t>à</w:t>
      </w:r>
      <w:r w:rsidR="00C22E0F">
        <w:t xml:space="preserve"> v</w:t>
      </w:r>
      <w:r w:rsidR="00C22E0F" w:rsidRPr="00C22E0F">
        <w:t>ới</w:t>
      </w:r>
      <w:r w:rsidR="003128DC">
        <w:t xml:space="preserve"> </w:t>
      </w:r>
      <w:r>
        <w:t>t</w:t>
      </w:r>
      <w:r w:rsidRPr="003D3E6A">
        <w:t>ác</w:t>
      </w:r>
      <w:r>
        <w:t xml:space="preserve"> gi</w:t>
      </w:r>
      <w:r w:rsidRPr="003D3E6A">
        <w:t>ả</w:t>
      </w:r>
      <w:r>
        <w:t xml:space="preserve"> kh</w:t>
      </w:r>
      <w:r w:rsidRPr="003D3E6A">
        <w:t>ác</w:t>
      </w:r>
      <w:r w:rsidR="00430F94">
        <w:t xml:space="preserve">, </w:t>
      </w:r>
      <w:r w:rsidR="00EB744C">
        <w:t>các cơ quan,</w:t>
      </w:r>
      <w:r w:rsidR="00430F94">
        <w:t xml:space="preserve"> đơn vị tài trợ nghiên cứu</w:t>
      </w:r>
      <w:r w:rsidR="00C22E0F">
        <w:t>;</w:t>
      </w:r>
    </w:p>
    <w:p w14:paraId="3750985B" w14:textId="1A3A2755" w:rsidR="00582C55" w:rsidRPr="00C22E0F" w:rsidRDefault="00582C55" w:rsidP="00660217">
      <w:pPr>
        <w:numPr>
          <w:ilvl w:val="0"/>
          <w:numId w:val="2"/>
        </w:numPr>
        <w:spacing w:line="312" w:lineRule="auto"/>
        <w:ind w:left="284" w:hanging="284"/>
        <w:jc w:val="both"/>
        <w:rPr>
          <w:i/>
        </w:rPr>
      </w:pPr>
      <w:r>
        <w:t>N</w:t>
      </w:r>
      <w:r w:rsidR="00DE15A1">
        <w:t xml:space="preserve">ghiên cứu </w:t>
      </w:r>
      <w:r w:rsidR="00AD187E" w:rsidRPr="00AD187E">
        <w:t>đã</w:t>
      </w:r>
      <w:r w:rsidR="00AD187E">
        <w:t xml:space="preserve"> tu</w:t>
      </w:r>
      <w:r w:rsidR="00AD187E" w:rsidRPr="00AD187E">
        <w:t>â</w:t>
      </w:r>
      <w:r w:rsidR="00AD187E">
        <w:t>n th</w:t>
      </w:r>
      <w:r w:rsidR="00AD187E" w:rsidRPr="00AD187E">
        <w:t>ủ</w:t>
      </w:r>
      <w:r w:rsidR="003128DC">
        <w:t xml:space="preserve"> </w:t>
      </w:r>
      <w:r w:rsidR="00AD187E" w:rsidRPr="00AD187E">
        <w:t>đúng</w:t>
      </w:r>
      <w:r w:rsidR="003128DC">
        <w:t xml:space="preserve"> </w:t>
      </w:r>
      <w:r w:rsidR="004235ED">
        <w:t>c</w:t>
      </w:r>
      <w:r w:rsidR="004235ED" w:rsidRPr="004235ED">
        <w:t>ác</w:t>
      </w:r>
      <w:r w:rsidR="004235ED">
        <w:t xml:space="preserve"> kh</w:t>
      </w:r>
      <w:r w:rsidR="004235ED" w:rsidRPr="004235ED">
        <w:t>ía</w:t>
      </w:r>
      <w:r w:rsidR="004235ED">
        <w:t xml:space="preserve"> c</w:t>
      </w:r>
      <w:r w:rsidR="004235ED" w:rsidRPr="004235ED">
        <w:t>ạnh</w:t>
      </w:r>
      <w:r w:rsidR="003128DC">
        <w:t xml:space="preserve"> </w:t>
      </w:r>
      <w:r w:rsidR="00AD187E" w:rsidRPr="00AD187E">
        <w:t>đạo</w:t>
      </w:r>
      <w:r w:rsidR="00AD187E">
        <w:t xml:space="preserve"> đ</w:t>
      </w:r>
      <w:r w:rsidR="00AD187E" w:rsidRPr="00AD187E">
        <w:t>ức</w:t>
      </w:r>
      <w:r w:rsidR="003128DC">
        <w:t xml:space="preserve"> </w:t>
      </w:r>
      <w:r w:rsidR="004235ED">
        <w:t xml:space="preserve">trong </w:t>
      </w:r>
      <w:r w:rsidR="00AD187E">
        <w:t>nghi</w:t>
      </w:r>
      <w:r w:rsidR="00AD187E" w:rsidRPr="00AD187E">
        <w:t>ê</w:t>
      </w:r>
      <w:r w:rsidR="00AD187E">
        <w:t>n c</w:t>
      </w:r>
      <w:r w:rsidR="00AD187E" w:rsidRPr="00AD187E">
        <w:t>ứu</w:t>
      </w:r>
      <w:r w:rsidR="00AD187E">
        <w:t xml:space="preserve"> y sinh h</w:t>
      </w:r>
      <w:r w:rsidR="00AD187E" w:rsidRPr="00AD187E">
        <w:t>ọc</w:t>
      </w:r>
      <w:r w:rsidR="00AD187E">
        <w:t>;</w:t>
      </w:r>
      <w:r w:rsidR="00C774FB">
        <w:t xml:space="preserve"> liêm chính khoa học;</w:t>
      </w:r>
    </w:p>
    <w:p w14:paraId="29F1B19A" w14:textId="55A76B81" w:rsidR="00C22E0F" w:rsidRPr="00147F55" w:rsidRDefault="00C22E0F" w:rsidP="00660217">
      <w:pPr>
        <w:numPr>
          <w:ilvl w:val="0"/>
          <w:numId w:val="2"/>
        </w:numPr>
        <w:spacing w:line="312" w:lineRule="auto"/>
        <w:ind w:left="284" w:hanging="284"/>
        <w:jc w:val="both"/>
        <w:rPr>
          <w:i/>
        </w:rPr>
      </w:pPr>
      <w:r>
        <w:t>T</w:t>
      </w:r>
      <w:r w:rsidRPr="00C22E0F">
        <w:t>ạp</w:t>
      </w:r>
      <w:r>
        <w:t xml:space="preserve"> ch</w:t>
      </w:r>
      <w:r w:rsidRPr="00C22E0F">
        <w:t>í</w:t>
      </w:r>
      <w:r>
        <w:t xml:space="preserve"> Y h</w:t>
      </w:r>
      <w:r w:rsidRPr="00C22E0F">
        <w:t>ọc</w:t>
      </w:r>
      <w:r>
        <w:t xml:space="preserve"> d</w:t>
      </w:r>
      <w:r w:rsidRPr="00C22E0F">
        <w:t>ự</w:t>
      </w:r>
      <w:r>
        <w:t xml:space="preserve"> ph</w:t>
      </w:r>
      <w:r w:rsidRPr="00C22E0F">
        <w:t>òng</w:t>
      </w:r>
      <w:r>
        <w:t xml:space="preserve"> c</w:t>
      </w:r>
      <w:r w:rsidRPr="00C22E0F">
        <w:t>ó</w:t>
      </w:r>
      <w:r w:rsidR="003128DC">
        <w:t xml:space="preserve"> </w:t>
      </w:r>
      <w:r w:rsidR="007A0B93">
        <w:t>to</w:t>
      </w:r>
      <w:r w:rsidR="007A0B93" w:rsidRPr="007A0B93">
        <w:t>àn</w:t>
      </w:r>
      <w:r w:rsidR="00FC20A9">
        <w:t xml:space="preserve"> </w:t>
      </w:r>
      <w:r>
        <w:t>quy</w:t>
      </w:r>
      <w:r w:rsidRPr="00C22E0F">
        <w:t>ền</w:t>
      </w:r>
      <w:r>
        <w:t xml:space="preserve"> s</w:t>
      </w:r>
      <w:r w:rsidRPr="00C22E0F">
        <w:t>ử</w:t>
      </w:r>
      <w:r>
        <w:t xml:space="preserve"> d</w:t>
      </w:r>
      <w:r w:rsidRPr="00C22E0F">
        <w:t>ụng</w:t>
      </w:r>
      <w:r>
        <w:t xml:space="preserve"> c</w:t>
      </w:r>
      <w:r w:rsidRPr="00C22E0F">
        <w:t>ô</w:t>
      </w:r>
      <w:r>
        <w:t>ng tr</w:t>
      </w:r>
      <w:r w:rsidRPr="00C22E0F">
        <w:t>ình</w:t>
      </w:r>
      <w:r>
        <w:t xml:space="preserve"> n</w:t>
      </w:r>
      <w:r w:rsidRPr="00C22E0F">
        <w:t>ày</w:t>
      </w:r>
      <w:r>
        <w:t xml:space="preserve"> (sau khi đư</w:t>
      </w:r>
      <w:r w:rsidRPr="00C22E0F">
        <w:t>ợc</w:t>
      </w:r>
      <w:r>
        <w:t xml:space="preserve"> ch</w:t>
      </w:r>
      <w:r w:rsidRPr="00C22E0F">
        <w:t>ấp</w:t>
      </w:r>
      <w:r>
        <w:t xml:space="preserve"> nh</w:t>
      </w:r>
      <w:r w:rsidRPr="00C22E0F">
        <w:t>ận</w:t>
      </w:r>
      <w:r w:rsidR="00FC20A9">
        <w:t xml:space="preserve"> </w:t>
      </w:r>
      <w:r w:rsidR="00AD187E">
        <w:t>c</w:t>
      </w:r>
      <w:r w:rsidR="00AD187E" w:rsidRPr="00AD187E">
        <w:t>ô</w:t>
      </w:r>
      <w:r w:rsidR="00AD187E">
        <w:t>ng b</w:t>
      </w:r>
      <w:r w:rsidR="00AD187E" w:rsidRPr="00AD187E">
        <w:t>ố</w:t>
      </w:r>
      <w:r>
        <w:t>) đ</w:t>
      </w:r>
      <w:r w:rsidRPr="00C22E0F">
        <w:t>ể</w:t>
      </w:r>
      <w:r>
        <w:t xml:space="preserve"> qu</w:t>
      </w:r>
      <w:r w:rsidRPr="00C22E0F">
        <w:t>ảng</w:t>
      </w:r>
      <w:r>
        <w:t xml:space="preserve"> b</w:t>
      </w:r>
      <w:r w:rsidRPr="00C22E0F">
        <w:t>á</w:t>
      </w:r>
      <w:r>
        <w:t xml:space="preserve"> t</w:t>
      </w:r>
      <w:r w:rsidRPr="00C22E0F">
        <w:t>ới</w:t>
      </w:r>
      <w:r>
        <w:t xml:space="preserve"> b</w:t>
      </w:r>
      <w:r w:rsidRPr="00C22E0F">
        <w:t>ạn</w:t>
      </w:r>
      <w:r w:rsidR="003128DC">
        <w:t xml:space="preserve"> </w:t>
      </w:r>
      <w:r w:rsidRPr="00C22E0F">
        <w:t>đọc</w:t>
      </w:r>
      <w:r>
        <w:t xml:space="preserve"> b</w:t>
      </w:r>
      <w:r w:rsidRPr="00C22E0F">
        <w:t>ằng</w:t>
      </w:r>
      <w:r>
        <w:t xml:space="preserve"> c</w:t>
      </w:r>
      <w:r w:rsidRPr="00C22E0F">
        <w:t>ác</w:t>
      </w:r>
      <w:r>
        <w:t xml:space="preserve"> h</w:t>
      </w:r>
      <w:r w:rsidRPr="00C22E0F">
        <w:t>ình</w:t>
      </w:r>
      <w:r>
        <w:t xml:space="preserve"> th</w:t>
      </w:r>
      <w:r w:rsidRPr="00C22E0F">
        <w:t>ức</w:t>
      </w:r>
      <w:r>
        <w:t xml:space="preserve"> kh</w:t>
      </w:r>
      <w:r w:rsidRPr="00C22E0F">
        <w:t>ác</w:t>
      </w:r>
      <w:r>
        <w:t xml:space="preserve"> nhau</w:t>
      </w:r>
      <w:r w:rsidR="003D3E6A">
        <w:t xml:space="preserve"> (b</w:t>
      </w:r>
      <w:r w:rsidR="003D3E6A" w:rsidRPr="003D3E6A">
        <w:t>ản</w:t>
      </w:r>
      <w:r w:rsidR="003D3E6A">
        <w:t xml:space="preserve"> in gi</w:t>
      </w:r>
      <w:r w:rsidR="003D3E6A" w:rsidRPr="003D3E6A">
        <w:t>ấy</w:t>
      </w:r>
      <w:r w:rsidR="003D3E6A">
        <w:t xml:space="preserve"> v</w:t>
      </w:r>
      <w:r w:rsidR="003D3E6A" w:rsidRPr="003D3E6A">
        <w:t>à</w:t>
      </w:r>
      <w:r w:rsidR="003128DC">
        <w:t xml:space="preserve"> </w:t>
      </w:r>
      <w:r w:rsidR="003D3E6A" w:rsidRPr="003D3E6A">
        <w:t>đ</w:t>
      </w:r>
      <w:r w:rsidR="003D3E6A">
        <w:t>i</w:t>
      </w:r>
      <w:r w:rsidR="003D3E6A" w:rsidRPr="003D3E6A">
        <w:t>ện</w:t>
      </w:r>
      <w:r w:rsidR="003D3E6A">
        <w:t xml:space="preserve"> t</w:t>
      </w:r>
      <w:r w:rsidR="003D3E6A" w:rsidRPr="003D3E6A">
        <w:t>ử</w:t>
      </w:r>
      <w:r w:rsidR="003D3E6A">
        <w:t>).</w:t>
      </w:r>
    </w:p>
    <w:p w14:paraId="12D40636" w14:textId="53B92264" w:rsidR="001A1907" w:rsidRPr="00582C55" w:rsidRDefault="00192310" w:rsidP="00660217">
      <w:pPr>
        <w:numPr>
          <w:ilvl w:val="0"/>
          <w:numId w:val="2"/>
        </w:numPr>
        <w:spacing w:line="312" w:lineRule="auto"/>
        <w:ind w:left="284" w:hanging="284"/>
        <w:jc w:val="both"/>
        <w:rPr>
          <w:i/>
        </w:rPr>
      </w:pPr>
      <w:r>
        <w:t>C</w:t>
      </w:r>
      <w:r w:rsidR="00430F94">
        <w:t>ác</w:t>
      </w:r>
      <w:r>
        <w:t xml:space="preserve"> tác</w:t>
      </w:r>
      <w:r w:rsidR="00430F94">
        <w:t xml:space="preserve"> giả </w:t>
      </w:r>
      <w:r>
        <w:t xml:space="preserve">trong bài </w:t>
      </w:r>
      <w:r w:rsidR="00430F94">
        <w:t>không</w:t>
      </w:r>
      <w:r w:rsidR="00B17483">
        <w:t xml:space="preserve"> được</w:t>
      </w:r>
      <w:r w:rsidR="00430F94">
        <w:t xml:space="preserve"> chia sẻ bài báo của mình trên các diễn đàn mở, hoặc </w:t>
      </w:r>
      <w:r>
        <w:t xml:space="preserve">các nền tảng mạng xã hội khác (Google Scholar, Researchgate, LinkIn, Facebook…). </w:t>
      </w:r>
      <w:r w:rsidR="0088235D">
        <w:t>Nếu</w:t>
      </w:r>
      <w:r>
        <w:t xml:space="preserve"> vi phạm</w:t>
      </w:r>
      <w:r w:rsidR="0088235D">
        <w:t>, tác giả</w:t>
      </w:r>
      <w:r>
        <w:t xml:space="preserve"> sẽ </w:t>
      </w:r>
      <w:r w:rsidR="0088235D">
        <w:t>chịu các hình thức</w:t>
      </w:r>
      <w:r>
        <w:t xml:space="preserve"> xử lý theo quy định của Tạp chí Y học dự ph</w:t>
      </w:r>
      <w:r w:rsidR="0088235D">
        <w:t>ò</w:t>
      </w:r>
      <w:r>
        <w:t>ng.</w:t>
      </w:r>
    </w:p>
    <w:p w14:paraId="383732EB" w14:textId="14CD1BD1" w:rsidR="00260280" w:rsidRDefault="00260280" w:rsidP="00D53107">
      <w:pPr>
        <w:spacing w:line="312" w:lineRule="auto"/>
        <w:ind w:firstLine="284"/>
        <w:jc w:val="both"/>
        <w:rPr>
          <w:spacing w:val="-10"/>
        </w:rPr>
      </w:pPr>
      <w:r w:rsidRPr="00AE6418">
        <w:rPr>
          <w:spacing w:val="-10"/>
        </w:rPr>
        <w:t>Tôi đã đọc và hiểu rõ Thể lệ đăng bài của Tạp chí Y học</w:t>
      </w:r>
      <w:r>
        <w:rPr>
          <w:spacing w:val="-10"/>
        </w:rPr>
        <w:t xml:space="preserve"> d</w:t>
      </w:r>
      <w:r w:rsidRPr="009E6964">
        <w:rPr>
          <w:spacing w:val="-10"/>
        </w:rPr>
        <w:t>ự</w:t>
      </w:r>
      <w:r>
        <w:rPr>
          <w:spacing w:val="-10"/>
        </w:rPr>
        <w:t xml:space="preserve"> ph</w:t>
      </w:r>
      <w:r w:rsidRPr="009E6964">
        <w:rPr>
          <w:spacing w:val="-10"/>
        </w:rPr>
        <w:t>òng</w:t>
      </w:r>
      <w:r w:rsidR="003D3E6A">
        <w:rPr>
          <w:spacing w:val="-10"/>
        </w:rPr>
        <w:t>. T</w:t>
      </w:r>
      <w:r w:rsidR="00C22E0F" w:rsidRPr="00C22E0F">
        <w:rPr>
          <w:spacing w:val="-10"/>
        </w:rPr>
        <w:t>ô</w:t>
      </w:r>
      <w:r w:rsidR="00C22E0F">
        <w:rPr>
          <w:spacing w:val="-10"/>
        </w:rPr>
        <w:t>i xin</w:t>
      </w:r>
      <w:r w:rsidR="003128DC">
        <w:rPr>
          <w:spacing w:val="-10"/>
        </w:rPr>
        <w:t xml:space="preserve"> </w:t>
      </w:r>
      <w:r>
        <w:rPr>
          <w:spacing w:val="-10"/>
        </w:rPr>
        <w:t>ho</w:t>
      </w:r>
      <w:r w:rsidRPr="008D4386">
        <w:rPr>
          <w:spacing w:val="-10"/>
        </w:rPr>
        <w:t>àn</w:t>
      </w:r>
      <w:r>
        <w:rPr>
          <w:spacing w:val="-10"/>
        </w:rPr>
        <w:t xml:space="preserve"> to</w:t>
      </w:r>
      <w:r w:rsidRPr="008D4386">
        <w:rPr>
          <w:spacing w:val="-10"/>
        </w:rPr>
        <w:t>àn</w:t>
      </w:r>
      <w:r w:rsidRPr="00AE6418">
        <w:rPr>
          <w:spacing w:val="-10"/>
        </w:rPr>
        <w:t xml:space="preserve"> chịu trách nhiệm với những cam </w:t>
      </w:r>
      <w:r>
        <w:rPr>
          <w:spacing w:val="-10"/>
        </w:rPr>
        <w:t>kết c</w:t>
      </w:r>
      <w:r w:rsidRPr="00260280">
        <w:rPr>
          <w:spacing w:val="-10"/>
        </w:rPr>
        <w:t>ủ</w:t>
      </w:r>
      <w:r>
        <w:rPr>
          <w:spacing w:val="-10"/>
        </w:rPr>
        <w:t>a m</w:t>
      </w:r>
      <w:r w:rsidRPr="00260280">
        <w:rPr>
          <w:spacing w:val="-10"/>
        </w:rPr>
        <w:t>ình</w:t>
      </w:r>
      <w:r w:rsidR="003128DC">
        <w:rPr>
          <w:spacing w:val="-10"/>
        </w:rPr>
        <w:t xml:space="preserve"> </w:t>
      </w:r>
      <w:r w:rsidR="00A558DD" w:rsidRPr="00A558DD">
        <w:rPr>
          <w:spacing w:val="-10"/>
        </w:rPr>
        <w:t>ở</w:t>
      </w:r>
      <w:r w:rsidR="00A558DD">
        <w:rPr>
          <w:spacing w:val="-10"/>
        </w:rPr>
        <w:t xml:space="preserve"> tr</w:t>
      </w:r>
      <w:r w:rsidR="00A558DD" w:rsidRPr="00A558DD">
        <w:rPr>
          <w:spacing w:val="-10"/>
        </w:rPr>
        <w:t>ê</w:t>
      </w:r>
      <w:r w:rsidR="00A558DD">
        <w:rPr>
          <w:spacing w:val="-10"/>
        </w:rPr>
        <w:t xml:space="preserve">n </w:t>
      </w:r>
      <w:r w:rsidR="00C22E0F">
        <w:rPr>
          <w:spacing w:val="-10"/>
        </w:rPr>
        <w:t>c</w:t>
      </w:r>
      <w:r w:rsidR="00C22E0F" w:rsidRPr="00C22E0F">
        <w:rPr>
          <w:spacing w:val="-10"/>
        </w:rPr>
        <w:t>ũng</w:t>
      </w:r>
      <w:r w:rsidR="00C22E0F">
        <w:rPr>
          <w:spacing w:val="-10"/>
        </w:rPr>
        <w:t xml:space="preserve"> nh</w:t>
      </w:r>
      <w:r w:rsidR="00C22E0F" w:rsidRPr="00C22E0F">
        <w:rPr>
          <w:spacing w:val="-10"/>
        </w:rPr>
        <w:t>ư</w:t>
      </w:r>
      <w:r w:rsidR="00C22E0F">
        <w:rPr>
          <w:spacing w:val="-10"/>
        </w:rPr>
        <w:t xml:space="preserve"> n</w:t>
      </w:r>
      <w:r w:rsidR="00C22E0F" w:rsidRPr="00C22E0F">
        <w:rPr>
          <w:spacing w:val="-10"/>
        </w:rPr>
        <w:t>ội</w:t>
      </w:r>
      <w:r w:rsidR="00C22E0F">
        <w:rPr>
          <w:spacing w:val="-10"/>
        </w:rPr>
        <w:t xml:space="preserve"> dung </w:t>
      </w:r>
      <w:r w:rsidR="00A558DD">
        <w:rPr>
          <w:spacing w:val="-10"/>
        </w:rPr>
        <w:t>c</w:t>
      </w:r>
      <w:r w:rsidR="00A558DD" w:rsidRPr="00A558DD">
        <w:rPr>
          <w:spacing w:val="-10"/>
        </w:rPr>
        <w:t>ủ</w:t>
      </w:r>
      <w:r w:rsidR="00A558DD">
        <w:rPr>
          <w:spacing w:val="-10"/>
        </w:rPr>
        <w:t xml:space="preserve">a </w:t>
      </w:r>
      <w:r w:rsidR="00C22E0F">
        <w:rPr>
          <w:spacing w:val="-10"/>
        </w:rPr>
        <w:t>c</w:t>
      </w:r>
      <w:r w:rsidR="00C22E0F" w:rsidRPr="00C22E0F">
        <w:rPr>
          <w:spacing w:val="-10"/>
        </w:rPr>
        <w:t>ô</w:t>
      </w:r>
      <w:r w:rsidR="00C22E0F">
        <w:rPr>
          <w:spacing w:val="-10"/>
        </w:rPr>
        <w:t>ng tr</w:t>
      </w:r>
      <w:r w:rsidR="00C22E0F" w:rsidRPr="00C22E0F">
        <w:rPr>
          <w:spacing w:val="-10"/>
        </w:rPr>
        <w:t>ình</w:t>
      </w:r>
      <w:r w:rsidR="003128DC">
        <w:rPr>
          <w:spacing w:val="-10"/>
        </w:rPr>
        <w:t xml:space="preserve"> </w:t>
      </w:r>
      <w:r w:rsidR="00AD187E">
        <w:rPr>
          <w:spacing w:val="-10"/>
        </w:rPr>
        <w:t>c</w:t>
      </w:r>
      <w:r w:rsidR="00AD187E" w:rsidRPr="00AD187E">
        <w:rPr>
          <w:spacing w:val="-10"/>
        </w:rPr>
        <w:t>ô</w:t>
      </w:r>
      <w:r w:rsidR="00AD187E">
        <w:rPr>
          <w:spacing w:val="-10"/>
        </w:rPr>
        <w:t>ng b</w:t>
      </w:r>
      <w:r w:rsidR="00AD187E" w:rsidRPr="00AD187E">
        <w:rPr>
          <w:spacing w:val="-10"/>
        </w:rPr>
        <w:t>ố</w:t>
      </w:r>
      <w:r w:rsidR="00AD187E">
        <w:rPr>
          <w:spacing w:val="-10"/>
        </w:rPr>
        <w:t>.</w:t>
      </w:r>
    </w:p>
    <w:p w14:paraId="38A93045" w14:textId="5A8AF689" w:rsidR="00DE15A1" w:rsidRPr="003D3E6A" w:rsidRDefault="006C5D88" w:rsidP="006A5E27">
      <w:pPr>
        <w:spacing w:line="360" w:lineRule="auto"/>
        <w:jc w:val="center"/>
        <w:rPr>
          <w:b/>
        </w:rPr>
      </w:pPr>
      <w:r>
        <w:rPr>
          <w:b/>
        </w:rPr>
        <w:t xml:space="preserve">                                                                                                    </w:t>
      </w:r>
      <w:r w:rsidR="007A0B93" w:rsidRPr="003D3E6A">
        <w:rPr>
          <w:b/>
        </w:rPr>
        <w:t>T</w:t>
      </w:r>
      <w:r w:rsidR="00DE15A1" w:rsidRPr="003D3E6A">
        <w:rPr>
          <w:b/>
        </w:rPr>
        <w:t>ác giả</w:t>
      </w:r>
      <w:r w:rsidR="007A0B93" w:rsidRPr="003D3E6A">
        <w:rPr>
          <w:b/>
        </w:rPr>
        <w:t xml:space="preserve"> </w:t>
      </w:r>
      <w:r w:rsidR="0088235D">
        <w:rPr>
          <w:b/>
        </w:rPr>
        <w:t>chính</w:t>
      </w:r>
    </w:p>
    <w:p w14:paraId="4DADAB2C" w14:textId="04563B88" w:rsidR="00DE15A1" w:rsidRDefault="00DE15A1" w:rsidP="006A5E27">
      <w:pPr>
        <w:spacing w:line="360" w:lineRule="auto"/>
        <w:ind w:left="720"/>
        <w:jc w:val="right"/>
        <w:rPr>
          <w:i/>
        </w:rPr>
      </w:pPr>
      <w:r w:rsidRPr="003D3E6A">
        <w:rPr>
          <w:i/>
        </w:rPr>
        <w:t xml:space="preserve">(Ký </w:t>
      </w:r>
      <w:r w:rsidR="00265988">
        <w:rPr>
          <w:i/>
        </w:rPr>
        <w:t xml:space="preserve">và ghi </w:t>
      </w:r>
      <w:r w:rsidRPr="003D3E6A">
        <w:rPr>
          <w:i/>
        </w:rPr>
        <w:t xml:space="preserve">đầy đủ </w:t>
      </w:r>
      <w:r w:rsidR="007A0B93" w:rsidRPr="003D3E6A">
        <w:rPr>
          <w:i/>
        </w:rPr>
        <w:t xml:space="preserve">họ </w:t>
      </w:r>
      <w:r w:rsidRPr="003D3E6A">
        <w:rPr>
          <w:i/>
        </w:rPr>
        <w:t>tên của tác</w:t>
      </w:r>
      <w:r w:rsidR="008F2A0E">
        <w:rPr>
          <w:i/>
        </w:rPr>
        <w:t xml:space="preserve"> giả</w:t>
      </w:r>
      <w:r w:rsidR="00172B8B">
        <w:rPr>
          <w:i/>
          <w:lang w:val="vi-VN"/>
        </w:rPr>
        <w:t xml:space="preserve"> chính</w:t>
      </w:r>
      <w:r w:rsidRPr="003D3E6A">
        <w:rPr>
          <w:i/>
        </w:rPr>
        <w:t>)</w:t>
      </w:r>
    </w:p>
    <w:p w14:paraId="1A8C843D" w14:textId="77777777" w:rsidR="008F2A0E" w:rsidRDefault="008F2A0E" w:rsidP="006A5E27">
      <w:pPr>
        <w:spacing w:line="360" w:lineRule="auto"/>
        <w:ind w:left="720"/>
        <w:jc w:val="right"/>
        <w:rPr>
          <w:i/>
        </w:rPr>
      </w:pPr>
    </w:p>
    <w:p w14:paraId="1BB9D60E" w14:textId="77777777" w:rsidR="008F2A0E" w:rsidRDefault="008F2A0E" w:rsidP="006A5E27">
      <w:pPr>
        <w:spacing w:line="360" w:lineRule="auto"/>
        <w:ind w:left="720"/>
        <w:jc w:val="right"/>
        <w:rPr>
          <w:i/>
        </w:rPr>
      </w:pPr>
    </w:p>
    <w:p w14:paraId="4DAE19F8" w14:textId="29CD2BC3" w:rsidR="008F2A0E" w:rsidRPr="004401D7" w:rsidRDefault="008F2A0E" w:rsidP="006A5E27">
      <w:pPr>
        <w:spacing w:line="360" w:lineRule="auto"/>
        <w:ind w:left="720"/>
        <w:jc w:val="right"/>
        <w:rPr>
          <w:i/>
          <w:lang w:val="vi-VN"/>
        </w:rPr>
      </w:pPr>
    </w:p>
    <w:sectPr w:rsidR="008F2A0E" w:rsidRPr="004401D7" w:rsidSect="00394CC7">
      <w:headerReference w:type="default" r:id="rId7"/>
      <w:footerReference w:type="default" r:id="rId8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3B2D0" w14:textId="77777777" w:rsidR="00497E17" w:rsidRDefault="00497E17" w:rsidP="008D4386">
      <w:r>
        <w:separator/>
      </w:r>
    </w:p>
  </w:endnote>
  <w:endnote w:type="continuationSeparator" w:id="0">
    <w:p w14:paraId="153DDD4B" w14:textId="77777777" w:rsidR="00497E17" w:rsidRDefault="00497E17" w:rsidP="008D43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5C88A" w14:textId="77777777" w:rsidR="008D4386" w:rsidRPr="008D4386" w:rsidRDefault="008D4386" w:rsidP="008D4386">
    <w:pPr>
      <w:pStyle w:val="Footer"/>
      <w:tabs>
        <w:tab w:val="clear" w:pos="4680"/>
        <w:tab w:val="center" w:pos="1134"/>
      </w:tabs>
      <w:ind w:left="928"/>
      <w:rPr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55EA3" w14:textId="77777777" w:rsidR="00497E17" w:rsidRDefault="00497E17" w:rsidP="008D4386">
      <w:r>
        <w:separator/>
      </w:r>
    </w:p>
  </w:footnote>
  <w:footnote w:type="continuationSeparator" w:id="0">
    <w:p w14:paraId="2C3E119D" w14:textId="77777777" w:rsidR="00497E17" w:rsidRDefault="00497E17" w:rsidP="008D43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BC1DF" w14:textId="77777777" w:rsidR="003D3E6A" w:rsidRPr="003D3E6A" w:rsidRDefault="003D3E6A" w:rsidP="003D3E6A">
    <w:pPr>
      <w:pStyle w:val="Header"/>
      <w:ind w:left="-1134" w:firstLine="1134"/>
      <w:rPr>
        <w:color w:val="00009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7C30CC"/>
    <w:multiLevelType w:val="hybridMultilevel"/>
    <w:tmpl w:val="B4D29080"/>
    <w:lvl w:ilvl="0" w:tplc="1CAC4000">
      <w:start w:val="1"/>
      <w:numFmt w:val="decimal"/>
      <w:lvlText w:val="(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660D5C81"/>
    <w:multiLevelType w:val="hybridMultilevel"/>
    <w:tmpl w:val="F2EE429C"/>
    <w:lvl w:ilvl="0" w:tplc="66483B5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4E41B0"/>
    <w:multiLevelType w:val="hybridMultilevel"/>
    <w:tmpl w:val="8B8AB3A0"/>
    <w:lvl w:ilvl="0" w:tplc="66483B5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2D4E8A"/>
    <w:multiLevelType w:val="hybridMultilevel"/>
    <w:tmpl w:val="73D29898"/>
    <w:lvl w:ilvl="0" w:tplc="A0FEC6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4856136">
    <w:abstractNumId w:val="2"/>
  </w:num>
  <w:num w:numId="2" w16cid:durableId="233903138">
    <w:abstractNumId w:val="1"/>
  </w:num>
  <w:num w:numId="3" w16cid:durableId="1608855681">
    <w:abstractNumId w:val="3"/>
  </w:num>
  <w:num w:numId="4" w16cid:durableId="13678700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tjAxMTQ0NjE3sTRU0lEKTi0uzszPAykwrAUAQQTjdywAAAA="/>
  </w:docVars>
  <w:rsids>
    <w:rsidRoot w:val="00A3667A"/>
    <w:rsid w:val="000238FD"/>
    <w:rsid w:val="00023FC2"/>
    <w:rsid w:val="0006508C"/>
    <w:rsid w:val="000719DB"/>
    <w:rsid w:val="00075F60"/>
    <w:rsid w:val="000945A1"/>
    <w:rsid w:val="000B27DC"/>
    <w:rsid w:val="000F52C5"/>
    <w:rsid w:val="00120C67"/>
    <w:rsid w:val="00133931"/>
    <w:rsid w:val="00147F55"/>
    <w:rsid w:val="00172B8B"/>
    <w:rsid w:val="001741D6"/>
    <w:rsid w:val="00177172"/>
    <w:rsid w:val="00192310"/>
    <w:rsid w:val="00194F10"/>
    <w:rsid w:val="001A1907"/>
    <w:rsid w:val="001B4883"/>
    <w:rsid w:val="001F7D0B"/>
    <w:rsid w:val="00260280"/>
    <w:rsid w:val="00265988"/>
    <w:rsid w:val="002C04B4"/>
    <w:rsid w:val="002D1536"/>
    <w:rsid w:val="003128DC"/>
    <w:rsid w:val="00315B2B"/>
    <w:rsid w:val="00331653"/>
    <w:rsid w:val="00362B26"/>
    <w:rsid w:val="003778B6"/>
    <w:rsid w:val="00394CC7"/>
    <w:rsid w:val="003C4741"/>
    <w:rsid w:val="003D3E6A"/>
    <w:rsid w:val="003D73C2"/>
    <w:rsid w:val="003D77DD"/>
    <w:rsid w:val="00406795"/>
    <w:rsid w:val="00413136"/>
    <w:rsid w:val="004235ED"/>
    <w:rsid w:val="004271A5"/>
    <w:rsid w:val="00430392"/>
    <w:rsid w:val="00430F94"/>
    <w:rsid w:val="004401D7"/>
    <w:rsid w:val="00442F0B"/>
    <w:rsid w:val="00442F54"/>
    <w:rsid w:val="00473923"/>
    <w:rsid w:val="00485E59"/>
    <w:rsid w:val="00497E17"/>
    <w:rsid w:val="004C06A7"/>
    <w:rsid w:val="00524D8A"/>
    <w:rsid w:val="00582C55"/>
    <w:rsid w:val="00597334"/>
    <w:rsid w:val="005A233D"/>
    <w:rsid w:val="005A486F"/>
    <w:rsid w:val="005F5E2F"/>
    <w:rsid w:val="00603EAB"/>
    <w:rsid w:val="00660217"/>
    <w:rsid w:val="00684F7A"/>
    <w:rsid w:val="006954DC"/>
    <w:rsid w:val="006A5E27"/>
    <w:rsid w:val="006C5D88"/>
    <w:rsid w:val="0072219A"/>
    <w:rsid w:val="00723CEE"/>
    <w:rsid w:val="00734630"/>
    <w:rsid w:val="0074244E"/>
    <w:rsid w:val="00760154"/>
    <w:rsid w:val="00794A0A"/>
    <w:rsid w:val="007A0B93"/>
    <w:rsid w:val="007D55F5"/>
    <w:rsid w:val="007D7C82"/>
    <w:rsid w:val="007E4A35"/>
    <w:rsid w:val="00803502"/>
    <w:rsid w:val="00831158"/>
    <w:rsid w:val="00877079"/>
    <w:rsid w:val="0088235D"/>
    <w:rsid w:val="00887030"/>
    <w:rsid w:val="008D4386"/>
    <w:rsid w:val="008F2A0E"/>
    <w:rsid w:val="008F3C84"/>
    <w:rsid w:val="008F4E8B"/>
    <w:rsid w:val="009363FC"/>
    <w:rsid w:val="00967586"/>
    <w:rsid w:val="009811E6"/>
    <w:rsid w:val="009946D5"/>
    <w:rsid w:val="009D38F8"/>
    <w:rsid w:val="009E6964"/>
    <w:rsid w:val="00A13709"/>
    <w:rsid w:val="00A14508"/>
    <w:rsid w:val="00A21FF1"/>
    <w:rsid w:val="00A3667A"/>
    <w:rsid w:val="00A37AA8"/>
    <w:rsid w:val="00A558DD"/>
    <w:rsid w:val="00AD187E"/>
    <w:rsid w:val="00B1307C"/>
    <w:rsid w:val="00B17483"/>
    <w:rsid w:val="00B207C5"/>
    <w:rsid w:val="00B76897"/>
    <w:rsid w:val="00B914AE"/>
    <w:rsid w:val="00BC1C55"/>
    <w:rsid w:val="00BC24EF"/>
    <w:rsid w:val="00BD4E64"/>
    <w:rsid w:val="00BF558E"/>
    <w:rsid w:val="00C10BFC"/>
    <w:rsid w:val="00C22E0F"/>
    <w:rsid w:val="00C6140E"/>
    <w:rsid w:val="00C774FB"/>
    <w:rsid w:val="00CB33EB"/>
    <w:rsid w:val="00CB7B3C"/>
    <w:rsid w:val="00D26EE4"/>
    <w:rsid w:val="00D41E48"/>
    <w:rsid w:val="00D50785"/>
    <w:rsid w:val="00D52E01"/>
    <w:rsid w:val="00D53107"/>
    <w:rsid w:val="00D7634E"/>
    <w:rsid w:val="00DC42FC"/>
    <w:rsid w:val="00DE11BB"/>
    <w:rsid w:val="00DE15A1"/>
    <w:rsid w:val="00DE2A40"/>
    <w:rsid w:val="00E10642"/>
    <w:rsid w:val="00E270C9"/>
    <w:rsid w:val="00E65B80"/>
    <w:rsid w:val="00E94714"/>
    <w:rsid w:val="00EB744C"/>
    <w:rsid w:val="00EC6A85"/>
    <w:rsid w:val="00ED59FE"/>
    <w:rsid w:val="00F02ED3"/>
    <w:rsid w:val="00F034AD"/>
    <w:rsid w:val="00F15EAC"/>
    <w:rsid w:val="00F26F78"/>
    <w:rsid w:val="00F5501D"/>
    <w:rsid w:val="00F67D64"/>
    <w:rsid w:val="00F8135D"/>
    <w:rsid w:val="00FA2DAC"/>
    <w:rsid w:val="00FC20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3C5175"/>
  <w15:docId w15:val="{FFF67C85-5596-4BD8-8798-6FA2BBF0F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F5E2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366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8D43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D4386"/>
    <w:rPr>
      <w:sz w:val="24"/>
      <w:szCs w:val="24"/>
    </w:rPr>
  </w:style>
  <w:style w:type="paragraph" w:styleId="Footer">
    <w:name w:val="footer"/>
    <w:basedOn w:val="Normal"/>
    <w:link w:val="FooterChar"/>
    <w:rsid w:val="008D43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D4386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3D77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D77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1307C"/>
    <w:pPr>
      <w:spacing w:after="200" w:line="276" w:lineRule="auto"/>
      <w:ind w:left="720"/>
      <w:contextualSpacing/>
    </w:pPr>
    <w:rPr>
      <w:rFonts w:ascii="Calibri" w:eastAsia="Calibri" w:hAnsi="Calibri"/>
      <w:noProof/>
      <w:sz w:val="22"/>
      <w:szCs w:val="22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7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ản cam kết đăng tải công trình trên tạp chí YHDP</vt:lpstr>
    </vt:vector>
  </TitlesOfParts>
  <Company>VIEN PASTEUR</Company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ản cam kết đăng tải công trình trên tạp chí YHDP</dc:title>
  <dc:creator>Dr. Tran Quang Huy-NIHE</dc:creator>
  <dc:description>Prepared by Dr. Tran Quang Huy - NIHE</dc:description>
  <cp:lastModifiedBy>Dell</cp:lastModifiedBy>
  <cp:revision>11</cp:revision>
  <cp:lastPrinted>2016-05-20T09:49:00Z</cp:lastPrinted>
  <dcterms:created xsi:type="dcterms:W3CDTF">2021-03-23T02:24:00Z</dcterms:created>
  <dcterms:modified xsi:type="dcterms:W3CDTF">2024-02-29T09:31:00Z</dcterms:modified>
</cp:coreProperties>
</file>